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53C86" w:rsidP="00A66F2B" w:rsidRDefault="002B7CBD" w14:paraId="49C6589B" w14:textId="77777777">
      <w:pPr>
        <w:jc w:val="center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Project 1</w:t>
      </w:r>
      <w:r w:rsidRPr="00A66F2B" w:rsidR="00A66F2B">
        <w:rPr>
          <w:rFonts w:ascii="Garamond" w:hAnsi="Garamond"/>
          <w:b/>
          <w:bCs/>
          <w:sz w:val="28"/>
          <w:szCs w:val="28"/>
        </w:rPr>
        <w:t xml:space="preserve"> </w:t>
      </w:r>
    </w:p>
    <w:p w:rsidR="00A66F2B" w:rsidP="00A66F2B" w:rsidRDefault="00A66F2B" w14:paraId="5B1A10EF" w14:textId="5B40388D">
      <w:pPr>
        <w:jc w:val="center"/>
        <w:rPr>
          <w:rFonts w:ascii="Garamond" w:hAnsi="Garamond"/>
          <w:b/>
          <w:bCs/>
          <w:sz w:val="28"/>
          <w:szCs w:val="28"/>
        </w:rPr>
      </w:pPr>
      <w:r w:rsidRPr="00A66F2B">
        <w:rPr>
          <w:rFonts w:ascii="Garamond" w:hAnsi="Garamond"/>
          <w:b/>
          <w:bCs/>
          <w:sz w:val="28"/>
          <w:szCs w:val="28"/>
        </w:rPr>
        <w:t>Review</w:t>
      </w:r>
      <w:r w:rsidR="002B7CBD">
        <w:rPr>
          <w:rFonts w:ascii="Garamond" w:hAnsi="Garamond"/>
          <w:b/>
          <w:bCs/>
          <w:sz w:val="28"/>
          <w:szCs w:val="28"/>
        </w:rPr>
        <w:t xml:space="preserve"> Sheet</w:t>
      </w:r>
    </w:p>
    <w:p w:rsidRPr="00A66F2B" w:rsidR="008650F5" w:rsidP="009D1564" w:rsidRDefault="009D1564" w14:paraId="2D057103" w14:textId="6C1130FC">
      <w:pPr>
        <w:jc w:val="center"/>
        <w:rPr>
          <w:rFonts w:ascii="Garamond" w:hAnsi="Garamond"/>
          <w:i/>
          <w:iCs/>
          <w:sz w:val="24"/>
          <w:szCs w:val="24"/>
        </w:rPr>
      </w:pPr>
      <w:r w:rsidRPr="00A66F2B">
        <w:rPr>
          <w:rFonts w:ascii="Garamond" w:hAnsi="Garamond"/>
          <w:i/>
          <w:iCs/>
          <w:sz w:val="24"/>
          <w:szCs w:val="24"/>
        </w:rPr>
        <w:t>CSC240 Fundamentals of Game Development</w:t>
      </w:r>
    </w:p>
    <w:p w:rsidR="009D1564" w:rsidP="009D1564" w:rsidRDefault="009B7AD2" w14:paraId="5D2A861D" w14:textId="24991051">
      <w:pPr>
        <w:jc w:val="center"/>
        <w:rPr>
          <w:rFonts w:ascii="Garamond" w:hAnsi="Garamond"/>
          <w:sz w:val="24"/>
          <w:szCs w:val="24"/>
        </w:rPr>
      </w:pPr>
      <w:r w:rsidRPr="3E0A58B5" w:rsidR="009B7AD2">
        <w:rPr>
          <w:rFonts w:ascii="Garamond" w:hAnsi="Garamond"/>
          <w:sz w:val="24"/>
          <w:szCs w:val="24"/>
        </w:rPr>
        <w:t xml:space="preserve">Review </w:t>
      </w:r>
      <w:r w:rsidRPr="3E0A58B5" w:rsidR="00010411">
        <w:rPr>
          <w:rFonts w:ascii="Garamond" w:hAnsi="Garamond"/>
          <w:sz w:val="24"/>
          <w:szCs w:val="24"/>
        </w:rPr>
        <w:t>#</w:t>
      </w:r>
      <w:r w:rsidRPr="3E0A58B5" w:rsidR="00010411">
        <w:rPr>
          <w:rFonts w:ascii="Garamond" w:hAnsi="Garamond"/>
          <w:sz w:val="24"/>
          <w:szCs w:val="24"/>
          <w:u w:val="single"/>
        </w:rPr>
        <w:t>_</w:t>
      </w:r>
      <w:r w:rsidRPr="3E0A58B5" w:rsidR="55A17948">
        <w:rPr>
          <w:rFonts w:ascii="Garamond" w:hAnsi="Garamond"/>
          <w:sz w:val="24"/>
          <w:szCs w:val="24"/>
          <w:u w:val="single"/>
        </w:rPr>
        <w:t>1</w:t>
      </w:r>
      <w:r w:rsidRPr="3E0A58B5" w:rsidR="00010411">
        <w:rPr>
          <w:rFonts w:ascii="Garamond" w:hAnsi="Garamond"/>
          <w:sz w:val="24"/>
          <w:szCs w:val="24"/>
          <w:u w:val="single"/>
        </w:rPr>
        <w:t>_</w:t>
      </w:r>
      <w:r w:rsidRPr="3E0A58B5" w:rsidR="00010411">
        <w:rPr>
          <w:rFonts w:ascii="Garamond" w:hAnsi="Garamond"/>
          <w:sz w:val="24"/>
          <w:szCs w:val="24"/>
        </w:rPr>
        <w:t xml:space="preserve"> (1 or 2) </w:t>
      </w:r>
    </w:p>
    <w:p w:rsidRPr="00A66F2B" w:rsidR="00A7694A" w:rsidP="009D1564" w:rsidRDefault="00A7694A" w14:paraId="3D75AD92" w14:textId="0177D1CA">
      <w:pPr>
        <w:jc w:val="center"/>
        <w:rPr>
          <w:rFonts w:ascii="Garamond" w:hAnsi="Garamond"/>
          <w:sz w:val="24"/>
          <w:szCs w:val="24"/>
        </w:rPr>
      </w:pPr>
      <w:r w:rsidRPr="3E0A58B5" w:rsidR="00A7694A">
        <w:rPr>
          <w:rFonts w:ascii="Garamond" w:hAnsi="Garamond"/>
          <w:sz w:val="24"/>
          <w:szCs w:val="24"/>
        </w:rPr>
        <w:t>Reviewer (student</w:t>
      </w:r>
      <w:r w:rsidRPr="3E0A58B5" w:rsidR="00010411">
        <w:rPr>
          <w:rFonts w:ascii="Garamond" w:hAnsi="Garamond"/>
          <w:sz w:val="24"/>
          <w:szCs w:val="24"/>
        </w:rPr>
        <w:t xml:space="preserve"> name</w:t>
      </w:r>
      <w:r w:rsidRPr="3E0A58B5" w:rsidR="00A7694A">
        <w:rPr>
          <w:rFonts w:ascii="Garamond" w:hAnsi="Garamond"/>
          <w:sz w:val="24"/>
          <w:szCs w:val="24"/>
        </w:rPr>
        <w:t xml:space="preserve">): </w:t>
      </w:r>
      <w:r w:rsidRPr="3E0A58B5" w:rsidR="00A7694A">
        <w:rPr>
          <w:rFonts w:ascii="Garamond" w:hAnsi="Garamond"/>
          <w:sz w:val="24"/>
          <w:szCs w:val="24"/>
          <w:u w:val="single"/>
        </w:rPr>
        <w:t>_</w:t>
      </w:r>
      <w:r w:rsidRPr="3E0A58B5" w:rsidR="206B917D">
        <w:rPr>
          <w:rFonts w:ascii="Garamond" w:hAnsi="Garamond"/>
          <w:sz w:val="24"/>
          <w:szCs w:val="24"/>
          <w:u w:val="single"/>
        </w:rPr>
        <w:t>Kody Knight</w:t>
      </w:r>
      <w:r w:rsidRPr="3E0A58B5" w:rsidR="00A7694A">
        <w:rPr>
          <w:rFonts w:ascii="Garamond" w:hAnsi="Garamond"/>
          <w:sz w:val="24"/>
          <w:szCs w:val="24"/>
          <w:u w:val="single"/>
        </w:rPr>
        <w:t>_</w:t>
      </w:r>
    </w:p>
    <w:p w:rsidR="00126AF9" w:rsidP="00A7694A" w:rsidRDefault="00126AF9" w14:paraId="045D8907" w14:textId="77777777">
      <w:pPr>
        <w:rPr>
          <w:rFonts w:ascii="Garamond" w:hAnsi="Garamond"/>
          <w:b/>
          <w:bCs/>
          <w:sz w:val="24"/>
          <w:szCs w:val="24"/>
        </w:rPr>
      </w:pPr>
    </w:p>
    <w:p w:rsidR="00A7694A" w:rsidP="00A7694A" w:rsidRDefault="00A7694A" w14:paraId="02CAB6EB" w14:textId="240C3BC4">
      <w:pPr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GAME BACKGROUND:</w:t>
      </w:r>
    </w:p>
    <w:p w:rsidRPr="00A7694A" w:rsidR="009D1564" w:rsidP="00A7694A" w:rsidRDefault="009D1564" w14:paraId="5F0D32D5" w14:textId="517B058E">
      <w:pPr>
        <w:ind w:left="720"/>
        <w:rPr>
          <w:rFonts w:ascii="Garamond" w:hAnsi="Garamond"/>
          <w:sz w:val="24"/>
          <w:szCs w:val="24"/>
        </w:rPr>
      </w:pPr>
      <w:r w:rsidRPr="3E0A58B5" w:rsidR="009D1564">
        <w:rPr>
          <w:rFonts w:ascii="Garamond" w:hAnsi="Garamond"/>
          <w:b w:val="1"/>
          <w:bCs w:val="1"/>
          <w:sz w:val="24"/>
          <w:szCs w:val="24"/>
        </w:rPr>
        <w:t>Game Title</w:t>
      </w:r>
      <w:r w:rsidRPr="3E0A58B5" w:rsidR="000630AB">
        <w:rPr>
          <w:rFonts w:ascii="Garamond" w:hAnsi="Garamond"/>
          <w:b w:val="1"/>
          <w:bCs w:val="1"/>
          <w:sz w:val="24"/>
          <w:szCs w:val="24"/>
        </w:rPr>
        <w:t>/Name</w:t>
      </w:r>
      <w:r w:rsidRPr="3E0A58B5" w:rsidR="009D1564">
        <w:rPr>
          <w:rFonts w:ascii="Garamond" w:hAnsi="Garamond"/>
          <w:sz w:val="24"/>
          <w:szCs w:val="24"/>
        </w:rPr>
        <w:t>:</w:t>
      </w:r>
      <w:r w:rsidRPr="3E0A58B5" w:rsidR="00355A22">
        <w:rPr>
          <w:rFonts w:ascii="Garamond" w:hAnsi="Garamond"/>
          <w:sz w:val="24"/>
          <w:szCs w:val="24"/>
        </w:rPr>
        <w:t xml:space="preserve"> 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  <w:r w:rsidRPr="3E0A58B5" w:rsidR="0C06FEBC">
        <w:rPr>
          <w:rFonts w:ascii="Garamond" w:hAnsi="Garamond"/>
          <w:b w:val="1"/>
          <w:bCs w:val="1"/>
          <w:sz w:val="24"/>
          <w:szCs w:val="24"/>
          <w:u w:val="single"/>
        </w:rPr>
        <w:t>Stardew Valley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</w:p>
    <w:p w:rsidR="009D1564" w:rsidP="00A7694A" w:rsidRDefault="009D1564" w14:paraId="1310F70E" w14:textId="13FA56F0">
      <w:pPr>
        <w:ind w:left="720"/>
        <w:rPr>
          <w:rFonts w:ascii="Garamond" w:hAnsi="Garamond"/>
          <w:b w:val="1"/>
          <w:bCs w:val="1"/>
          <w:sz w:val="24"/>
          <w:szCs w:val="24"/>
        </w:rPr>
      </w:pPr>
      <w:r w:rsidRPr="3E0A58B5" w:rsidR="009D1564">
        <w:rPr>
          <w:rFonts w:ascii="Garamond" w:hAnsi="Garamond"/>
          <w:b w:val="1"/>
          <w:bCs w:val="1"/>
          <w:sz w:val="24"/>
          <w:szCs w:val="24"/>
        </w:rPr>
        <w:t xml:space="preserve">Game </w:t>
      </w:r>
      <w:r w:rsidRPr="3E0A58B5" w:rsidR="00AD198B">
        <w:rPr>
          <w:rFonts w:ascii="Garamond" w:hAnsi="Garamond"/>
          <w:b w:val="1"/>
          <w:bCs w:val="1"/>
          <w:sz w:val="24"/>
          <w:szCs w:val="24"/>
        </w:rPr>
        <w:t>Developer</w:t>
      </w:r>
      <w:r w:rsidRPr="3E0A58B5" w:rsidR="009D1564">
        <w:rPr>
          <w:rFonts w:ascii="Garamond" w:hAnsi="Garamond"/>
          <w:sz w:val="24"/>
          <w:szCs w:val="24"/>
        </w:rPr>
        <w:t>:</w:t>
      </w:r>
      <w:r w:rsidRPr="3E0A58B5" w:rsidR="00355A22">
        <w:rPr>
          <w:rFonts w:ascii="Garamond" w:hAnsi="Garamond"/>
          <w:sz w:val="24"/>
          <w:szCs w:val="24"/>
        </w:rPr>
        <w:t xml:space="preserve"> 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  <w:r w:rsidRPr="3E0A58B5" w:rsidR="1D3129BE">
        <w:rPr>
          <w:rFonts w:ascii="Garamond" w:hAnsi="Garamond"/>
          <w:b w:val="1"/>
          <w:bCs w:val="1"/>
          <w:sz w:val="24"/>
          <w:szCs w:val="24"/>
          <w:u w:val="single"/>
        </w:rPr>
        <w:t>ConcernedApe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</w:p>
    <w:p w:rsidRPr="00A7694A" w:rsidR="00AD198B" w:rsidP="3E0A58B5" w:rsidRDefault="00AD198B" w14:paraId="57460BFF" w14:textId="22B1A33A">
      <w:pPr>
        <w:ind w:left="720"/>
        <w:rPr>
          <w:rFonts w:ascii="Garamond" w:hAnsi="Garamond"/>
          <w:b w:val="1"/>
          <w:bCs w:val="1"/>
          <w:sz w:val="24"/>
          <w:szCs w:val="24"/>
        </w:rPr>
      </w:pPr>
      <w:r w:rsidRPr="3E0A58B5" w:rsidR="00AD198B">
        <w:rPr>
          <w:rFonts w:ascii="Garamond" w:hAnsi="Garamond"/>
          <w:b w:val="1"/>
          <w:bCs w:val="1"/>
          <w:sz w:val="24"/>
          <w:szCs w:val="24"/>
        </w:rPr>
        <w:t xml:space="preserve">Game Publisher: </w:t>
      </w:r>
      <w:r w:rsidRPr="3E0A58B5" w:rsidR="00AD198B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  <w:r w:rsidRPr="3E0A58B5" w:rsidR="058BB836">
        <w:rPr>
          <w:rFonts w:ascii="Garamond" w:hAnsi="Garamond"/>
          <w:b w:val="1"/>
          <w:bCs w:val="1"/>
          <w:sz w:val="24"/>
          <w:szCs w:val="24"/>
          <w:u w:val="single"/>
        </w:rPr>
        <w:t>ConcernedApe</w:t>
      </w:r>
      <w:r w:rsidRPr="3E0A58B5" w:rsidR="00AD198B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</w:p>
    <w:p w:rsidRPr="00A7694A" w:rsidR="009D1564" w:rsidP="3E0A58B5" w:rsidRDefault="009D1564" w14:paraId="4E467563" w14:textId="782C12CA">
      <w:pPr>
        <w:pStyle w:val="Normal"/>
        <w:ind w:left="720"/>
        <w:rPr>
          <w:rFonts w:ascii="Garamond" w:hAnsi="Garamond"/>
          <w:sz w:val="24"/>
          <w:szCs w:val="24"/>
        </w:rPr>
      </w:pPr>
      <w:r w:rsidRPr="3E0A58B5" w:rsidR="009D1564">
        <w:rPr>
          <w:rFonts w:ascii="Garamond" w:hAnsi="Garamond"/>
          <w:b w:val="1"/>
          <w:bCs w:val="1"/>
          <w:sz w:val="24"/>
          <w:szCs w:val="24"/>
        </w:rPr>
        <w:t>Reference (URL)</w:t>
      </w:r>
      <w:r w:rsidRPr="3E0A58B5" w:rsidR="009D1564">
        <w:rPr>
          <w:rFonts w:ascii="Garamond" w:hAnsi="Garamond"/>
          <w:sz w:val="24"/>
          <w:szCs w:val="24"/>
        </w:rPr>
        <w:t xml:space="preserve">: </w:t>
      </w:r>
      <w:r w:rsidRPr="3E0A58B5" w:rsidR="00355A22">
        <w:rPr>
          <w:rFonts w:ascii="Garamond" w:hAnsi="Garamond"/>
          <w:sz w:val="24"/>
          <w:szCs w:val="24"/>
        </w:rPr>
        <w:t xml:space="preserve"> 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  <w:hyperlink r:id="R269dbbcfda0d4e97">
        <w:r w:rsidRPr="3E0A58B5" w:rsidR="64DE2ACE">
          <w:rPr>
            <w:rStyle w:val="Hyperlink"/>
            <w:rFonts w:ascii="Garamond" w:hAnsi="Garamond" w:eastAsia="Garamond" w:cs="Garamond"/>
            <w:noProof w:val="0"/>
            <w:sz w:val="24"/>
            <w:szCs w:val="24"/>
            <w:u w:val="single"/>
            <w:lang w:val="en-US"/>
          </w:rPr>
          <w:t>Stardew Valley</w:t>
        </w:r>
      </w:hyperlink>
      <w:r w:rsidRPr="3E0A58B5" w:rsidR="64DE2ACE">
        <w:rPr>
          <w:rFonts w:ascii="Garamond" w:hAnsi="Garamond" w:eastAsia="Garamond" w:cs="Garamond"/>
          <w:noProof w:val="0"/>
          <w:sz w:val="24"/>
          <w:szCs w:val="24"/>
          <w:u w:val="single"/>
          <w:lang w:val="en-US"/>
        </w:rPr>
        <w:t xml:space="preserve"> 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</w:p>
    <w:p w:rsidR="00281E29" w:rsidP="00A7694A" w:rsidRDefault="00964BAF" w14:paraId="26E35806" w14:textId="426B49A8">
      <w:pPr>
        <w:ind w:left="720"/>
        <w:rPr>
          <w:rFonts w:ascii="Garamond" w:hAnsi="Garamond"/>
          <w:b w:val="1"/>
          <w:bCs w:val="1"/>
          <w:sz w:val="24"/>
          <w:szCs w:val="24"/>
        </w:rPr>
      </w:pPr>
      <w:r w:rsidRPr="3E0A58B5" w:rsidR="00964BAF">
        <w:rPr>
          <w:rFonts w:ascii="Garamond" w:hAnsi="Garamond"/>
          <w:b w:val="1"/>
          <w:bCs w:val="1"/>
          <w:sz w:val="24"/>
          <w:szCs w:val="24"/>
        </w:rPr>
        <w:t>D</w:t>
      </w:r>
      <w:r w:rsidRPr="3E0A58B5" w:rsidR="00281E29">
        <w:rPr>
          <w:rFonts w:ascii="Garamond" w:hAnsi="Garamond"/>
          <w:b w:val="1"/>
          <w:bCs w:val="1"/>
          <w:sz w:val="24"/>
          <w:szCs w:val="24"/>
        </w:rPr>
        <w:t>imension</w:t>
      </w:r>
      <w:r w:rsidRPr="3E0A58B5" w:rsidR="008F7F4F">
        <w:rPr>
          <w:rFonts w:ascii="Garamond" w:hAnsi="Garamond"/>
          <w:b w:val="1"/>
          <w:bCs w:val="1"/>
          <w:sz w:val="24"/>
          <w:szCs w:val="24"/>
        </w:rPr>
        <w:t xml:space="preserve"> </w:t>
      </w:r>
      <w:r w:rsidRPr="3E0A58B5" w:rsidR="00F7134C">
        <w:rPr>
          <w:rFonts w:ascii="Garamond" w:hAnsi="Garamond"/>
          <w:b w:val="1"/>
          <w:bCs w:val="1"/>
          <w:sz w:val="24"/>
          <w:szCs w:val="24"/>
        </w:rPr>
        <w:t>(for example: 2-</w:t>
      </w:r>
      <w:r w:rsidRPr="3E0A58B5" w:rsidR="008F7F4F">
        <w:rPr>
          <w:rFonts w:ascii="Garamond" w:hAnsi="Garamond"/>
          <w:b w:val="1"/>
          <w:bCs w:val="1"/>
          <w:sz w:val="24"/>
          <w:szCs w:val="24"/>
        </w:rPr>
        <w:t>D</w:t>
      </w:r>
      <w:r w:rsidRPr="3E0A58B5" w:rsidR="00F7134C">
        <w:rPr>
          <w:rFonts w:ascii="Garamond" w:hAnsi="Garamond"/>
          <w:b w:val="1"/>
          <w:bCs w:val="1"/>
          <w:sz w:val="24"/>
          <w:szCs w:val="24"/>
        </w:rPr>
        <w:t>)</w:t>
      </w:r>
      <w:r w:rsidRPr="3E0A58B5" w:rsidR="00281E29">
        <w:rPr>
          <w:rFonts w:ascii="Garamond" w:hAnsi="Garamond"/>
          <w:sz w:val="24"/>
          <w:szCs w:val="24"/>
        </w:rPr>
        <w:t xml:space="preserve">: </w:t>
      </w:r>
      <w:r w:rsidRPr="3E0A58B5" w:rsidR="00355A22">
        <w:rPr>
          <w:rFonts w:ascii="Garamond" w:hAnsi="Garamond"/>
          <w:sz w:val="24"/>
          <w:szCs w:val="24"/>
        </w:rPr>
        <w:t xml:space="preserve"> 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  <w:r w:rsidRPr="3E0A58B5" w:rsidR="450898AB">
        <w:rPr>
          <w:rFonts w:ascii="Garamond" w:hAnsi="Garamond"/>
          <w:b w:val="1"/>
          <w:bCs w:val="1"/>
          <w:sz w:val="24"/>
          <w:szCs w:val="24"/>
          <w:u w:val="single"/>
        </w:rPr>
        <w:t>2-D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</w:p>
    <w:p w:rsidR="00C81055" w:rsidP="00A7694A" w:rsidRDefault="008074F7" w14:paraId="6F63A62B" w14:textId="2AA9B3A1">
      <w:pPr>
        <w:ind w:left="720"/>
        <w:rPr>
          <w:rFonts w:ascii="Garamond" w:hAnsi="Garamond"/>
          <w:b w:val="1"/>
          <w:bCs w:val="1"/>
          <w:sz w:val="24"/>
          <w:szCs w:val="24"/>
        </w:rPr>
      </w:pPr>
      <w:r w:rsidRPr="3E0A58B5" w:rsidR="008074F7">
        <w:rPr>
          <w:rFonts w:ascii="Garamond" w:hAnsi="Garamond"/>
          <w:b w:val="1"/>
          <w:bCs w:val="1"/>
          <w:sz w:val="24"/>
          <w:szCs w:val="24"/>
        </w:rPr>
        <w:t xml:space="preserve">Player </w:t>
      </w:r>
      <w:r w:rsidRPr="3E0A58B5" w:rsidR="00BA692B">
        <w:rPr>
          <w:rFonts w:ascii="Garamond" w:hAnsi="Garamond"/>
          <w:b w:val="1"/>
          <w:bCs w:val="1"/>
          <w:sz w:val="24"/>
          <w:szCs w:val="24"/>
        </w:rPr>
        <w:t>p</w:t>
      </w:r>
      <w:r w:rsidRPr="3E0A58B5" w:rsidR="00C81055">
        <w:rPr>
          <w:rFonts w:ascii="Garamond" w:hAnsi="Garamond"/>
          <w:b w:val="1"/>
          <w:bCs w:val="1"/>
          <w:sz w:val="24"/>
          <w:szCs w:val="24"/>
        </w:rPr>
        <w:t>erspective (</w:t>
      </w:r>
      <w:r w:rsidRPr="3E0A58B5" w:rsidR="008F7F4F">
        <w:rPr>
          <w:rFonts w:ascii="Garamond" w:hAnsi="Garamond"/>
          <w:b w:val="1"/>
          <w:bCs w:val="1"/>
          <w:sz w:val="24"/>
          <w:szCs w:val="24"/>
        </w:rPr>
        <w:t xml:space="preserve">for example: </w:t>
      </w:r>
      <w:r w:rsidRPr="3E0A58B5" w:rsidR="00AF6DE2">
        <w:rPr>
          <w:rFonts w:ascii="Garamond" w:hAnsi="Garamond"/>
          <w:b w:val="1"/>
          <w:bCs w:val="1"/>
          <w:sz w:val="24"/>
          <w:szCs w:val="24"/>
        </w:rPr>
        <w:t>isometric</w:t>
      </w:r>
      <w:r w:rsidRPr="3E0A58B5" w:rsidR="00C81055">
        <w:rPr>
          <w:rFonts w:ascii="Garamond" w:hAnsi="Garamond"/>
          <w:b w:val="1"/>
          <w:bCs w:val="1"/>
          <w:sz w:val="24"/>
          <w:szCs w:val="24"/>
        </w:rPr>
        <w:t xml:space="preserve">): </w:t>
      </w:r>
      <w:r w:rsidRPr="3E0A58B5" w:rsidR="00C81055">
        <w:rPr>
          <w:rFonts w:ascii="Garamond" w:hAnsi="Garamond"/>
          <w:b w:val="1"/>
          <w:bCs w:val="1"/>
          <w:i w:val="0"/>
          <w:iCs w:val="0"/>
          <w:sz w:val="24"/>
          <w:szCs w:val="24"/>
          <w:u w:val="single"/>
        </w:rPr>
        <w:t>_</w:t>
      </w:r>
      <w:r w:rsidRPr="3E0A58B5" w:rsidR="05D0F227">
        <w:rPr>
          <w:rFonts w:ascii="Garamond" w:hAnsi="Garamond"/>
          <w:b w:val="1"/>
          <w:bCs w:val="1"/>
          <w:i w:val="0"/>
          <w:iCs w:val="0"/>
          <w:sz w:val="24"/>
          <w:szCs w:val="24"/>
          <w:u w:val="single"/>
        </w:rPr>
        <w:t>Top Down</w:t>
      </w:r>
      <w:r w:rsidRPr="3E0A58B5" w:rsidR="00C81055">
        <w:rPr>
          <w:rFonts w:ascii="Garamond" w:hAnsi="Garamond"/>
          <w:b w:val="1"/>
          <w:bCs w:val="1"/>
          <w:i w:val="0"/>
          <w:iCs w:val="0"/>
          <w:sz w:val="24"/>
          <w:szCs w:val="24"/>
          <w:u w:val="single"/>
        </w:rPr>
        <w:t>_</w:t>
      </w:r>
    </w:p>
    <w:p w:rsidRPr="00A7694A" w:rsidR="009D1564" w:rsidP="00A7694A" w:rsidRDefault="00253C86" w14:paraId="370558DB" w14:textId="0BE744BB">
      <w:pPr>
        <w:ind w:left="720"/>
        <w:rPr>
          <w:rFonts w:ascii="Garamond" w:hAnsi="Garamond"/>
          <w:sz w:val="24"/>
          <w:szCs w:val="24"/>
        </w:rPr>
      </w:pPr>
      <w:hyperlink r:id="Rcc423662b35c4709">
        <w:r w:rsidRPr="3E0A58B5" w:rsidR="00281E29">
          <w:rPr>
            <w:rStyle w:val="Hyperlink"/>
            <w:rFonts w:ascii="Garamond" w:hAnsi="Garamond"/>
            <w:b w:val="1"/>
            <w:bCs w:val="1"/>
            <w:sz w:val="24"/>
            <w:szCs w:val="24"/>
          </w:rPr>
          <w:t>Genre</w:t>
        </w:r>
      </w:hyperlink>
      <w:r w:rsidRPr="3E0A58B5" w:rsidR="00991FCD">
        <w:rPr>
          <w:rFonts w:ascii="Garamond" w:hAnsi="Garamond"/>
          <w:sz w:val="24"/>
          <w:szCs w:val="24"/>
        </w:rPr>
        <w:t xml:space="preserve">: (See also, </w:t>
      </w:r>
      <w:r w:rsidRPr="3E0A58B5" w:rsidR="000630AB">
        <w:rPr>
          <w:rFonts w:ascii="Garamond" w:hAnsi="Garamond"/>
          <w:sz w:val="24"/>
          <w:szCs w:val="24"/>
        </w:rPr>
        <w:t>URL</w:t>
      </w:r>
      <w:r w:rsidRPr="3E0A58B5" w:rsidR="00991FCD">
        <w:rPr>
          <w:rFonts w:ascii="Garamond" w:hAnsi="Garamond"/>
          <w:sz w:val="24"/>
          <w:szCs w:val="24"/>
        </w:rPr>
        <w:t>)</w:t>
      </w:r>
      <w:r w:rsidRPr="3E0A58B5" w:rsidR="00355A22">
        <w:rPr>
          <w:rFonts w:ascii="Garamond" w:hAnsi="Garamond"/>
          <w:sz w:val="24"/>
          <w:szCs w:val="24"/>
        </w:rPr>
        <w:t xml:space="preserve"> 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  <w:r w:rsidRPr="3E0A58B5" w:rsidR="49898BF4">
        <w:rPr>
          <w:rFonts w:ascii="Garamond" w:hAnsi="Garamond"/>
          <w:b w:val="1"/>
          <w:bCs w:val="1"/>
          <w:sz w:val="24"/>
          <w:szCs w:val="24"/>
          <w:u w:val="single"/>
        </w:rPr>
        <w:t>Mythic Fiction</w:t>
      </w:r>
      <w:r w:rsidRPr="3E0A58B5" w:rsidR="00355A22">
        <w:rPr>
          <w:rFonts w:ascii="Garamond" w:hAnsi="Garamond"/>
          <w:b w:val="1"/>
          <w:bCs w:val="1"/>
          <w:sz w:val="24"/>
          <w:szCs w:val="24"/>
          <w:u w:val="single"/>
        </w:rPr>
        <w:t>_</w:t>
      </w:r>
    </w:p>
    <w:p w:rsidRPr="00A7694A" w:rsidR="00281E29" w:rsidP="00A7694A" w:rsidRDefault="006C4433" w14:paraId="595AF614" w14:textId="29C57DFE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OVERALL RATING</w:t>
      </w:r>
      <w:r w:rsidRPr="00A7694A" w:rsidR="00281E29">
        <w:rPr>
          <w:rFonts w:ascii="Garamond" w:hAnsi="Garamond"/>
          <w:sz w:val="24"/>
          <w:szCs w:val="24"/>
        </w:rPr>
        <w:t xml:space="preserve"> (</w:t>
      </w:r>
      <w:r w:rsidR="00B45C19">
        <w:rPr>
          <w:rFonts w:ascii="Garamond" w:hAnsi="Garamond"/>
          <w:sz w:val="24"/>
          <w:szCs w:val="24"/>
        </w:rPr>
        <w:t xml:space="preserve">from </w:t>
      </w:r>
      <w:r w:rsidRPr="00A7694A" w:rsidR="00281E29">
        <w:rPr>
          <w:rFonts w:ascii="Garamond" w:hAnsi="Garamond"/>
          <w:sz w:val="24"/>
          <w:szCs w:val="24"/>
        </w:rPr>
        <w:t>0-5</w:t>
      </w:r>
      <w:r w:rsidR="00B45C19">
        <w:rPr>
          <w:rFonts w:ascii="Garamond" w:hAnsi="Garamond"/>
          <w:sz w:val="24"/>
          <w:szCs w:val="24"/>
        </w:rPr>
        <w:t xml:space="preserve"> (</w:t>
      </w:r>
      <w:r w:rsidRPr="00A7694A" w:rsidR="00281E29">
        <w:rPr>
          <w:rFonts w:ascii="Garamond" w:hAnsi="Garamond"/>
          <w:sz w:val="24"/>
          <w:szCs w:val="24"/>
        </w:rPr>
        <w:t>worst to best</w:t>
      </w:r>
      <w:r w:rsidR="00B45C19">
        <w:rPr>
          <w:rFonts w:ascii="Garamond" w:hAnsi="Garamond"/>
          <w:sz w:val="24"/>
          <w:szCs w:val="24"/>
        </w:rPr>
        <w:t>)</w:t>
      </w:r>
      <w:r w:rsidR="000630AB">
        <w:rPr>
          <w:rFonts w:ascii="Garamond" w:hAnsi="Garamond"/>
          <w:sz w:val="24"/>
          <w:szCs w:val="24"/>
        </w:rPr>
        <w:t>,</w:t>
      </w:r>
      <w:r>
        <w:rPr>
          <w:rFonts w:ascii="Garamond" w:hAnsi="Garamond"/>
          <w:sz w:val="24"/>
          <w:szCs w:val="24"/>
        </w:rPr>
        <w:t xml:space="preserve"> AND </w:t>
      </w:r>
      <w:r w:rsidRPr="00A7694A" w:rsidR="00A56F75">
        <w:rPr>
          <w:rFonts w:ascii="Garamond" w:hAnsi="Garamond"/>
          <w:sz w:val="24"/>
          <w:szCs w:val="24"/>
        </w:rPr>
        <w:t xml:space="preserve">explain </w:t>
      </w:r>
      <w:r w:rsidR="00B45C19">
        <w:rPr>
          <w:rFonts w:ascii="Garamond" w:hAnsi="Garamond"/>
          <w:sz w:val="24"/>
          <w:szCs w:val="24"/>
        </w:rPr>
        <w:t>your</w:t>
      </w:r>
      <w:r w:rsidR="000630AB">
        <w:rPr>
          <w:rFonts w:ascii="Garamond" w:hAnsi="Garamond"/>
          <w:sz w:val="24"/>
          <w:szCs w:val="24"/>
        </w:rPr>
        <w:t xml:space="preserve"> rat</w:t>
      </w:r>
      <w:r w:rsidR="00B45C19">
        <w:rPr>
          <w:rFonts w:ascii="Garamond" w:hAnsi="Garamond"/>
          <w:sz w:val="24"/>
          <w:szCs w:val="24"/>
        </w:rPr>
        <w:t>ing</w:t>
      </w:r>
      <w:r w:rsidR="00013EE3">
        <w:rPr>
          <w:rFonts w:ascii="Garamond" w:hAnsi="Garamond"/>
          <w:sz w:val="24"/>
          <w:szCs w:val="24"/>
        </w:rPr>
        <w:t xml:space="preserve"> from a </w:t>
      </w:r>
      <w:r w:rsidRPr="00117F73" w:rsidR="00013EE3">
        <w:rPr>
          <w:rFonts w:ascii="Garamond" w:hAnsi="Garamond"/>
          <w:i/>
          <w:iCs/>
          <w:sz w:val="28"/>
          <w:szCs w:val="28"/>
        </w:rPr>
        <w:t>gameplay</w:t>
      </w:r>
      <w:r w:rsidRPr="00117F73" w:rsidR="00013EE3">
        <w:rPr>
          <w:rFonts w:ascii="Garamond" w:hAnsi="Garamond"/>
          <w:sz w:val="28"/>
          <w:szCs w:val="28"/>
        </w:rPr>
        <w:t xml:space="preserve"> </w:t>
      </w:r>
      <w:r w:rsidR="00013EE3">
        <w:rPr>
          <w:rFonts w:ascii="Garamond" w:hAnsi="Garamond"/>
          <w:sz w:val="24"/>
          <w:szCs w:val="24"/>
        </w:rPr>
        <w:t>perspective</w:t>
      </w:r>
      <w:r w:rsidR="007D0550">
        <w:rPr>
          <w:rFonts w:ascii="Garamond" w:hAnsi="Garamond"/>
          <w:sz w:val="24"/>
          <w:szCs w:val="24"/>
        </w:rPr>
        <w:t xml:space="preserve"> in </w:t>
      </w:r>
      <w:r w:rsidR="000630AB">
        <w:rPr>
          <w:rFonts w:ascii="Garamond" w:hAnsi="Garamond"/>
          <w:sz w:val="24"/>
          <w:szCs w:val="24"/>
        </w:rPr>
        <w:t>one more</w:t>
      </w:r>
      <w:r w:rsidR="007D0550">
        <w:rPr>
          <w:rFonts w:ascii="Garamond" w:hAnsi="Garamond"/>
          <w:sz w:val="24"/>
          <w:szCs w:val="24"/>
        </w:rPr>
        <w:t xml:space="preserve"> full paragraph</w:t>
      </w:r>
      <w:r w:rsidR="00B45C19">
        <w:rPr>
          <w:rFonts w:ascii="Garamond" w:hAnsi="Garamond"/>
          <w:sz w:val="24"/>
          <w:szCs w:val="24"/>
        </w:rPr>
        <w:t>s</w:t>
      </w:r>
      <w:r w:rsidRPr="00A7694A" w:rsidR="00281E29">
        <w:rPr>
          <w:rFonts w:ascii="Garamond" w:hAnsi="Garamond"/>
          <w:sz w:val="24"/>
          <w:szCs w:val="24"/>
        </w:rPr>
        <w:t>)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90"/>
      </w:tblGrid>
      <w:tr w:rsidR="00140A6A" w:rsidTr="3E0A58B5" w14:paraId="4D162894" w14:textId="77777777">
        <w:trPr>
          <w:trHeight w:val="502"/>
        </w:trPr>
        <w:tc>
          <w:tcPr>
            <w:tcW w:w="8890" w:type="dxa"/>
            <w:tcMar/>
          </w:tcPr>
          <w:p w:rsidR="00964BAF" w:rsidP="00987155" w:rsidRDefault="00140A6A" w14:paraId="6DC581EC" w14:textId="5EB9BD07">
            <w:pPr>
              <w:rPr>
                <w:rFonts w:ascii="Garamond" w:hAnsi="Garamond"/>
                <w:sz w:val="24"/>
                <w:szCs w:val="24"/>
              </w:rPr>
            </w:pPr>
            <w:r w:rsidRPr="3E0A58B5" w:rsidR="46635365">
              <w:rPr>
                <w:rFonts w:ascii="Garamond" w:hAnsi="Garamond"/>
                <w:sz w:val="24"/>
                <w:szCs w:val="24"/>
              </w:rPr>
              <w:t>&gt;</w:t>
            </w:r>
            <w:r w:rsidRPr="3E0A58B5" w:rsidR="0C640F57">
              <w:rPr>
                <w:rFonts w:ascii="Garamond" w:hAnsi="Garamond"/>
                <w:sz w:val="24"/>
                <w:szCs w:val="24"/>
              </w:rPr>
              <w:t xml:space="preserve"> 4, although </w:t>
            </w:r>
            <w:r w:rsidRPr="3E0A58B5" w:rsidR="72DCD9AE">
              <w:rPr>
                <w:rFonts w:ascii="Garamond" w:hAnsi="Garamond"/>
                <w:sz w:val="24"/>
                <w:szCs w:val="24"/>
              </w:rPr>
              <w:t>there</w:t>
            </w:r>
            <w:r w:rsidRPr="3E0A58B5" w:rsidR="0C640F57">
              <w:rPr>
                <w:rFonts w:ascii="Garamond" w:hAnsi="Garamond"/>
                <w:sz w:val="24"/>
                <w:szCs w:val="24"/>
              </w:rPr>
              <w:t xml:space="preserve"> is much going on </w:t>
            </w:r>
            <w:r w:rsidRPr="3E0A58B5" w:rsidR="113A7ED5">
              <w:rPr>
                <w:rFonts w:ascii="Garamond" w:hAnsi="Garamond"/>
                <w:sz w:val="24"/>
                <w:szCs w:val="24"/>
              </w:rPr>
              <w:t xml:space="preserve">in </w:t>
            </w:r>
            <w:r w:rsidRPr="3E0A58B5" w:rsidR="0C640F57">
              <w:rPr>
                <w:rFonts w:ascii="Garamond" w:hAnsi="Garamond"/>
                <w:sz w:val="24"/>
                <w:szCs w:val="24"/>
              </w:rPr>
              <w:t xml:space="preserve">this game, I </w:t>
            </w:r>
            <w:r w:rsidRPr="3E0A58B5" w:rsidR="65F965F2">
              <w:rPr>
                <w:rFonts w:ascii="Garamond" w:hAnsi="Garamond"/>
                <w:sz w:val="24"/>
                <w:szCs w:val="24"/>
              </w:rPr>
              <w:t>honestly believe</w:t>
            </w:r>
            <w:r w:rsidRPr="3E0A58B5" w:rsidR="0C640F57">
              <w:rPr>
                <w:rFonts w:ascii="Garamond" w:hAnsi="Garamond"/>
                <w:sz w:val="24"/>
                <w:szCs w:val="24"/>
              </w:rPr>
              <w:t xml:space="preserve"> I have only scratched the surface in terms of its gameplay and story. The story of this game is very interconnected with the players actions, on the s</w:t>
            </w:r>
            <w:r w:rsidRPr="3E0A58B5" w:rsidR="3437F47D">
              <w:rPr>
                <w:rFonts w:ascii="Garamond" w:hAnsi="Garamond"/>
                <w:sz w:val="24"/>
                <w:szCs w:val="24"/>
              </w:rPr>
              <w:t xml:space="preserve">urface </w:t>
            </w:r>
            <w:r w:rsidRPr="3E0A58B5" w:rsidR="69FD4B34">
              <w:rPr>
                <w:rFonts w:ascii="Garamond" w:hAnsi="Garamond"/>
                <w:sz w:val="24"/>
                <w:szCs w:val="24"/>
              </w:rPr>
              <w:t>it is</w:t>
            </w:r>
            <w:r w:rsidRPr="3E0A58B5" w:rsidR="3437F47D">
              <w:rPr>
                <w:rFonts w:ascii="Garamond" w:hAnsi="Garamond"/>
                <w:sz w:val="24"/>
                <w:szCs w:val="24"/>
              </w:rPr>
              <w:t xml:space="preserve"> a farming game but digging deeper you find it truly to be a treasure trove of lore and world building. </w:t>
            </w:r>
            <w:r w:rsidRPr="3E0A58B5" w:rsidR="3B0D0A30">
              <w:rPr>
                <w:rFonts w:ascii="Garamond" w:hAnsi="Garamond"/>
                <w:sz w:val="24"/>
                <w:szCs w:val="24"/>
              </w:rPr>
              <w:t xml:space="preserve">Hence why this game </w:t>
            </w:r>
            <w:r w:rsidRPr="3E0A58B5" w:rsidR="522F4C47">
              <w:rPr>
                <w:rFonts w:ascii="Garamond" w:hAnsi="Garamond"/>
                <w:sz w:val="24"/>
                <w:szCs w:val="24"/>
              </w:rPr>
              <w:t>is not</w:t>
            </w:r>
            <w:r w:rsidRPr="3E0A58B5" w:rsidR="3B0D0A30">
              <w:rPr>
                <w:rFonts w:ascii="Garamond" w:hAnsi="Garamond"/>
                <w:sz w:val="24"/>
                <w:szCs w:val="24"/>
              </w:rPr>
              <w:t xml:space="preserve"> a 5, because more time would have done it more justice.</w:t>
            </w:r>
          </w:p>
        </w:tc>
      </w:tr>
    </w:tbl>
    <w:p w:rsidR="005A1C3A" w:rsidP="00A7694A" w:rsidRDefault="005A1C3A" w14:paraId="6585597B" w14:textId="6214A8E2">
      <w:pPr>
        <w:rPr>
          <w:rFonts w:ascii="Garamond" w:hAnsi="Garamond"/>
          <w:sz w:val="24"/>
          <w:szCs w:val="24"/>
        </w:rPr>
      </w:pPr>
    </w:p>
    <w:p w:rsidRPr="00A7694A" w:rsidR="00A7694A" w:rsidP="00A7694A" w:rsidRDefault="006C4433" w14:paraId="4129D5CA" w14:textId="29C35DC7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REFLECTION</w:t>
      </w:r>
      <w:r w:rsidRPr="00A7694A" w:rsidR="00A7694A">
        <w:rPr>
          <w:rFonts w:ascii="Garamond" w:hAnsi="Garamond"/>
          <w:sz w:val="24"/>
          <w:szCs w:val="24"/>
        </w:rPr>
        <w:t xml:space="preserve"> (</w:t>
      </w:r>
      <w:r w:rsidR="00F40AA0">
        <w:rPr>
          <w:rFonts w:ascii="Garamond" w:hAnsi="Garamond"/>
          <w:sz w:val="24"/>
          <w:szCs w:val="24"/>
        </w:rPr>
        <w:t xml:space="preserve">Based </w:t>
      </w:r>
      <w:r w:rsidR="00126AF9">
        <w:rPr>
          <w:rFonts w:ascii="Garamond" w:hAnsi="Garamond"/>
          <w:sz w:val="24"/>
          <w:szCs w:val="24"/>
        </w:rPr>
        <w:t>on</w:t>
      </w:r>
      <w:r w:rsidR="00F40AA0">
        <w:rPr>
          <w:rFonts w:ascii="Garamond" w:hAnsi="Garamond"/>
          <w:sz w:val="24"/>
          <w:szCs w:val="24"/>
        </w:rPr>
        <w:t xml:space="preserve"> our class discussions, w</w:t>
      </w:r>
      <w:r w:rsidR="00C81055">
        <w:rPr>
          <w:rFonts w:ascii="Garamond" w:hAnsi="Garamond"/>
          <w:sz w:val="24"/>
          <w:szCs w:val="24"/>
        </w:rPr>
        <w:t xml:space="preserve">rite </w:t>
      </w:r>
      <w:r w:rsidR="00F40AA0">
        <w:rPr>
          <w:rFonts w:ascii="Garamond" w:hAnsi="Garamond"/>
          <w:sz w:val="24"/>
          <w:szCs w:val="24"/>
        </w:rPr>
        <w:t>one or more</w:t>
      </w:r>
      <w:r>
        <w:rPr>
          <w:rFonts w:ascii="Garamond" w:hAnsi="Garamond"/>
          <w:sz w:val="24"/>
          <w:szCs w:val="24"/>
        </w:rPr>
        <w:t xml:space="preserve"> full paragraphs </w:t>
      </w:r>
      <w:r w:rsidR="00C81055">
        <w:rPr>
          <w:rFonts w:ascii="Garamond" w:hAnsi="Garamond"/>
          <w:sz w:val="24"/>
          <w:szCs w:val="24"/>
        </w:rPr>
        <w:t>explaining</w:t>
      </w:r>
      <w:r>
        <w:rPr>
          <w:rFonts w:ascii="Garamond" w:hAnsi="Garamond"/>
          <w:sz w:val="24"/>
          <w:szCs w:val="24"/>
        </w:rPr>
        <w:t xml:space="preserve"> your thoughts </w:t>
      </w:r>
      <w:r w:rsidR="00013EE3">
        <w:rPr>
          <w:rFonts w:ascii="Garamond" w:hAnsi="Garamond"/>
          <w:sz w:val="24"/>
          <w:szCs w:val="24"/>
        </w:rPr>
        <w:t xml:space="preserve">from </w:t>
      </w:r>
      <w:r w:rsidR="00B45C19">
        <w:rPr>
          <w:rFonts w:ascii="Garamond" w:hAnsi="Garamond"/>
          <w:sz w:val="24"/>
          <w:szCs w:val="24"/>
        </w:rPr>
        <w:t>the</w:t>
      </w:r>
      <w:r w:rsidR="00DE68E7">
        <w:rPr>
          <w:rFonts w:ascii="Garamond" w:hAnsi="Garamond"/>
          <w:sz w:val="24"/>
          <w:szCs w:val="24"/>
        </w:rPr>
        <w:t xml:space="preserve"> </w:t>
      </w:r>
      <w:r w:rsidRPr="00117F73" w:rsidR="00F40AA0">
        <w:rPr>
          <w:rFonts w:ascii="Garamond" w:hAnsi="Garamond"/>
          <w:i/>
          <w:iCs/>
          <w:sz w:val="28"/>
          <w:szCs w:val="28"/>
        </w:rPr>
        <w:t xml:space="preserve">game </w:t>
      </w:r>
      <w:r w:rsidRPr="00117F73" w:rsidR="009F62D4">
        <w:rPr>
          <w:rFonts w:ascii="Garamond" w:hAnsi="Garamond"/>
          <w:i/>
          <w:iCs/>
          <w:sz w:val="28"/>
          <w:szCs w:val="28"/>
        </w:rPr>
        <w:t>dimension</w:t>
      </w:r>
      <w:r w:rsidR="00C67828">
        <w:rPr>
          <w:rFonts w:ascii="Garamond" w:hAnsi="Garamond"/>
          <w:sz w:val="24"/>
          <w:szCs w:val="24"/>
        </w:rPr>
        <w:t xml:space="preserve"> AND </w:t>
      </w:r>
      <w:r w:rsidR="00F40AA0">
        <w:rPr>
          <w:rFonts w:ascii="Garamond" w:hAnsi="Garamond"/>
          <w:sz w:val="24"/>
          <w:szCs w:val="24"/>
        </w:rPr>
        <w:t xml:space="preserve">game </w:t>
      </w:r>
      <w:r w:rsidRPr="00117F73" w:rsidR="00F40AA0">
        <w:rPr>
          <w:rFonts w:ascii="Garamond" w:hAnsi="Garamond"/>
          <w:i/>
          <w:iCs/>
          <w:sz w:val="28"/>
          <w:szCs w:val="28"/>
        </w:rPr>
        <w:t>perspective</w:t>
      </w:r>
      <w:r w:rsidRPr="00A7694A" w:rsidR="00A7694A">
        <w:rPr>
          <w:rFonts w:ascii="Garamond" w:hAnsi="Garamond"/>
          <w:sz w:val="24"/>
          <w:szCs w:val="24"/>
        </w:rPr>
        <w:t>)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890"/>
      </w:tblGrid>
      <w:tr w:rsidR="00A7694A" w:rsidTr="3E0A58B5" w14:paraId="595E6643" w14:textId="77777777">
        <w:trPr>
          <w:trHeight w:val="502"/>
        </w:trPr>
        <w:tc>
          <w:tcPr>
            <w:tcW w:w="8890" w:type="dxa"/>
            <w:tcMar/>
          </w:tcPr>
          <w:p w:rsidR="00B76E34" w:rsidP="00B31338" w:rsidRDefault="00A7694A" w14:paraId="7CFB8D08" w14:textId="0AB6E53C">
            <w:pPr>
              <w:rPr>
                <w:rFonts w:ascii="Garamond" w:hAnsi="Garamond"/>
                <w:sz w:val="24"/>
                <w:szCs w:val="24"/>
              </w:rPr>
            </w:pPr>
            <w:r w:rsidRPr="3E0A58B5" w:rsidR="00A7694A">
              <w:rPr>
                <w:rFonts w:ascii="Garamond" w:hAnsi="Garamond"/>
                <w:sz w:val="24"/>
                <w:szCs w:val="24"/>
              </w:rPr>
              <w:t>&gt;</w:t>
            </w:r>
            <w:r w:rsidRPr="3E0A58B5" w:rsidR="53BD5FCC">
              <w:rPr>
                <w:rFonts w:ascii="Garamond" w:hAnsi="Garamond"/>
                <w:sz w:val="24"/>
                <w:szCs w:val="24"/>
              </w:rPr>
              <w:t xml:space="preserve">I think due to the pixel art style this game presents from the start, the dimension makes </w:t>
            </w:r>
            <w:r w:rsidRPr="3E0A58B5" w:rsidR="7026A411">
              <w:rPr>
                <w:rFonts w:ascii="Garamond" w:hAnsi="Garamond"/>
                <w:sz w:val="24"/>
                <w:szCs w:val="24"/>
              </w:rPr>
              <w:t>since</w:t>
            </w:r>
            <w:r w:rsidRPr="3E0A58B5" w:rsidR="53BD5FCC">
              <w:rPr>
                <w:rFonts w:ascii="Garamond" w:hAnsi="Garamond"/>
                <w:sz w:val="24"/>
                <w:szCs w:val="24"/>
              </w:rPr>
              <w:t xml:space="preserve">, yes it </w:t>
            </w:r>
            <w:r w:rsidRPr="3E0A58B5" w:rsidR="1B4602B3">
              <w:rPr>
                <w:rFonts w:ascii="Garamond" w:hAnsi="Garamond"/>
                <w:sz w:val="24"/>
                <w:szCs w:val="24"/>
              </w:rPr>
              <w:t>tries</w:t>
            </w:r>
            <w:r w:rsidRPr="3E0A58B5" w:rsidR="53BD5FCC">
              <w:rPr>
                <w:rFonts w:ascii="Garamond" w:hAnsi="Garamond"/>
                <w:sz w:val="24"/>
                <w:szCs w:val="24"/>
              </w:rPr>
              <w:t xml:space="preserve"> to pull off a </w:t>
            </w:r>
            <w:r w:rsidRPr="3E0A58B5" w:rsidR="55314E59">
              <w:rPr>
                <w:rFonts w:ascii="Garamond" w:hAnsi="Garamond"/>
                <w:sz w:val="24"/>
                <w:szCs w:val="24"/>
              </w:rPr>
              <w:t>3-dimensional</w:t>
            </w:r>
            <w:r w:rsidRPr="3E0A58B5" w:rsidR="53BD5FCC">
              <w:rPr>
                <w:rFonts w:ascii="Garamond" w:hAnsi="Garamond"/>
                <w:sz w:val="24"/>
                <w:szCs w:val="24"/>
              </w:rPr>
              <w:t xml:space="preserve"> look too it when it </w:t>
            </w:r>
            <w:r w:rsidRPr="3E0A58B5" w:rsidR="45F09862">
              <w:rPr>
                <w:rFonts w:ascii="Garamond" w:hAnsi="Garamond"/>
                <w:sz w:val="24"/>
                <w:szCs w:val="24"/>
              </w:rPr>
              <w:t>can,</w:t>
            </w:r>
            <w:r w:rsidRPr="3E0A58B5" w:rsidR="53BD5FCC">
              <w:rPr>
                <w:rFonts w:ascii="Garamond" w:hAnsi="Garamond"/>
                <w:sz w:val="24"/>
                <w:szCs w:val="24"/>
              </w:rPr>
              <w:t xml:space="preserve"> but </w:t>
            </w:r>
            <w:r w:rsidRPr="3E0A58B5" w:rsidR="0E21BD60">
              <w:rPr>
                <w:rFonts w:ascii="Garamond" w:hAnsi="Garamond"/>
                <w:sz w:val="24"/>
                <w:szCs w:val="24"/>
              </w:rPr>
              <w:t>it is</w:t>
            </w:r>
            <w:r w:rsidRPr="3E0A58B5" w:rsidR="53BD5FCC">
              <w:rPr>
                <w:rFonts w:ascii="Garamond" w:hAnsi="Garamond"/>
                <w:sz w:val="24"/>
                <w:szCs w:val="24"/>
              </w:rPr>
              <w:t xml:space="preserve"> qu</w:t>
            </w:r>
            <w:r w:rsidRPr="3E0A58B5" w:rsidR="76090853">
              <w:rPr>
                <w:rFonts w:ascii="Garamond" w:hAnsi="Garamond"/>
                <w:sz w:val="24"/>
                <w:szCs w:val="24"/>
              </w:rPr>
              <w:t xml:space="preserve">ite simple to see this game is 2D. The perspective does wonders for the pixel art that </w:t>
            </w:r>
            <w:r w:rsidRPr="3E0A58B5" w:rsidR="16509652">
              <w:rPr>
                <w:rFonts w:ascii="Garamond" w:hAnsi="Garamond"/>
                <w:sz w:val="24"/>
                <w:szCs w:val="24"/>
              </w:rPr>
              <w:t>I am</w:t>
            </w:r>
            <w:r w:rsidRPr="3E0A58B5" w:rsidR="76090853">
              <w:rPr>
                <w:rFonts w:ascii="Garamond" w:hAnsi="Garamond"/>
                <w:sz w:val="24"/>
                <w:szCs w:val="24"/>
              </w:rPr>
              <w:t xml:space="preserve"> not sure could be </w:t>
            </w:r>
            <w:r w:rsidRPr="3E0A58B5" w:rsidR="76090853">
              <w:rPr>
                <w:rFonts w:ascii="Garamond" w:hAnsi="Garamond"/>
                <w:sz w:val="24"/>
                <w:szCs w:val="24"/>
              </w:rPr>
              <w:t>accomplished</w:t>
            </w:r>
            <w:r w:rsidRPr="3E0A58B5" w:rsidR="76090853">
              <w:rPr>
                <w:rFonts w:ascii="Garamond" w:hAnsi="Garamond"/>
                <w:sz w:val="24"/>
                <w:szCs w:val="24"/>
              </w:rPr>
              <w:t xml:space="preserve"> if it were in any other </w:t>
            </w:r>
            <w:r w:rsidRPr="3E0A58B5" w:rsidR="2E1AB126">
              <w:rPr>
                <w:rFonts w:ascii="Garamond" w:hAnsi="Garamond"/>
                <w:sz w:val="24"/>
                <w:szCs w:val="24"/>
              </w:rPr>
              <w:t>orientation</w:t>
            </w:r>
            <w:r w:rsidRPr="3E0A58B5" w:rsidR="76090853">
              <w:rPr>
                <w:rFonts w:ascii="Garamond" w:hAnsi="Garamond"/>
                <w:sz w:val="24"/>
                <w:szCs w:val="24"/>
              </w:rPr>
              <w:t>.</w:t>
            </w:r>
            <w:r w:rsidRPr="3E0A58B5" w:rsidR="02D6351C">
              <w:rPr>
                <w:rFonts w:ascii="Garamond" w:hAnsi="Garamond"/>
                <w:sz w:val="24"/>
                <w:szCs w:val="24"/>
              </w:rPr>
              <w:t xml:space="preserve"> Due to the pixel style of this game if it were brought into the third </w:t>
            </w:r>
            <w:r w:rsidRPr="3E0A58B5" w:rsidR="5887A991">
              <w:rPr>
                <w:rFonts w:ascii="Garamond" w:hAnsi="Garamond"/>
                <w:sz w:val="24"/>
                <w:szCs w:val="24"/>
              </w:rPr>
              <w:t>dimension</w:t>
            </w:r>
            <w:r w:rsidRPr="3E0A58B5" w:rsidR="02D6351C">
              <w:rPr>
                <w:rFonts w:ascii="Garamond" w:hAnsi="Garamond"/>
                <w:sz w:val="24"/>
                <w:szCs w:val="24"/>
              </w:rPr>
              <w:t xml:space="preserve"> I feel it would look to be more like some newer games like </w:t>
            </w:r>
            <w:r w:rsidRPr="3E0A58B5" w:rsidR="02D6351C">
              <w:rPr>
                <w:rFonts w:ascii="Garamond" w:hAnsi="Garamond"/>
                <w:sz w:val="24"/>
                <w:szCs w:val="24"/>
              </w:rPr>
              <w:t>octopath</w:t>
            </w:r>
            <w:r w:rsidRPr="3E0A58B5" w:rsidR="02D6351C">
              <w:rPr>
                <w:rFonts w:ascii="Garamond" w:hAnsi="Garamond"/>
                <w:sz w:val="24"/>
                <w:szCs w:val="24"/>
              </w:rPr>
              <w:t xml:space="preserve"> traveler, those games have adventure aspects built into them that I think come baked into the have pixel art on a 3d level. Another example of a game like this is the </w:t>
            </w:r>
            <w:r w:rsidRPr="3E0A58B5" w:rsidR="02D6351C">
              <w:rPr>
                <w:rFonts w:ascii="Garamond" w:hAnsi="Garamond"/>
                <w:sz w:val="24"/>
                <w:szCs w:val="24"/>
              </w:rPr>
              <w:t>disge</w:t>
            </w:r>
            <w:r w:rsidRPr="3E0A58B5" w:rsidR="3D07DCFD">
              <w:rPr>
                <w:rFonts w:ascii="Garamond" w:hAnsi="Garamond"/>
                <w:sz w:val="24"/>
                <w:szCs w:val="24"/>
              </w:rPr>
              <w:t>a</w:t>
            </w:r>
            <w:r w:rsidRPr="3E0A58B5" w:rsidR="3D07DCFD">
              <w:rPr>
                <w:rFonts w:ascii="Garamond" w:hAnsi="Garamond"/>
                <w:sz w:val="24"/>
                <w:szCs w:val="24"/>
              </w:rPr>
              <w:t xml:space="preserve"> series</w:t>
            </w:r>
          </w:p>
        </w:tc>
      </w:tr>
    </w:tbl>
    <w:p w:rsidRPr="00A66F2B" w:rsidR="007C146A" w:rsidP="3E0A58B5" w:rsidRDefault="007C146A" w14:paraId="4505EB6F" w14:textId="3473FA8E">
      <w:pPr>
        <w:pStyle w:val="Normal"/>
      </w:pPr>
    </w:p>
    <w:sectPr w:rsidRPr="00A66F2B" w:rsidR="007C146A">
      <w:foot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17236" w:rsidP="000977C5" w:rsidRDefault="00B17236" w14:paraId="530B563F" w14:textId="77777777">
      <w:pPr>
        <w:spacing w:after="0" w:line="240" w:lineRule="auto"/>
      </w:pPr>
      <w:r>
        <w:separator/>
      </w:r>
    </w:p>
  </w:endnote>
  <w:endnote w:type="continuationSeparator" w:id="0">
    <w:p w:rsidR="00B17236" w:rsidP="000977C5" w:rsidRDefault="00B17236" w14:paraId="00A4769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977C5" w:rsidRDefault="000977C5" w14:paraId="16A96315" w14:textId="2C8C7F37">
    <w:pPr>
      <w:pStyle w:val="Footer"/>
    </w:pPr>
    <w:r>
      <w:rPr>
        <w:sz w:val="20"/>
      </w:rPr>
      <w:t>© 2023, Thiep N. Ph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17236" w:rsidP="000977C5" w:rsidRDefault="00B17236" w14:paraId="40752D22" w14:textId="77777777">
      <w:pPr>
        <w:spacing w:after="0" w:line="240" w:lineRule="auto"/>
      </w:pPr>
      <w:r>
        <w:separator/>
      </w:r>
    </w:p>
  </w:footnote>
  <w:footnote w:type="continuationSeparator" w:id="0">
    <w:p w:rsidR="00B17236" w:rsidP="000977C5" w:rsidRDefault="00B17236" w14:paraId="49AD804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8327A"/>
    <w:multiLevelType w:val="hybridMultilevel"/>
    <w:tmpl w:val="6460466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358570EE"/>
    <w:multiLevelType w:val="hybridMultilevel"/>
    <w:tmpl w:val="3746EF32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452022802">
    <w:abstractNumId w:val="0"/>
  </w:num>
  <w:num w:numId="2" w16cid:durableId="10689649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tDQ0MDS1MDQ2NbBQ0lEKTi0uzszPAykwNKgFABH8T3EtAAAA"/>
  </w:docVars>
  <w:rsids>
    <w:rsidRoot w:val="009D1564"/>
    <w:rsid w:val="00000B8F"/>
    <w:rsid w:val="00003161"/>
    <w:rsid w:val="0000552A"/>
    <w:rsid w:val="000058E3"/>
    <w:rsid w:val="00010411"/>
    <w:rsid w:val="00013EE3"/>
    <w:rsid w:val="0001585E"/>
    <w:rsid w:val="00016BBE"/>
    <w:rsid w:val="000172A6"/>
    <w:rsid w:val="000212D9"/>
    <w:rsid w:val="00022216"/>
    <w:rsid w:val="00024F00"/>
    <w:rsid w:val="00026979"/>
    <w:rsid w:val="00033735"/>
    <w:rsid w:val="0004295A"/>
    <w:rsid w:val="00042B4E"/>
    <w:rsid w:val="000504C9"/>
    <w:rsid w:val="000513BB"/>
    <w:rsid w:val="00062E4E"/>
    <w:rsid w:val="000630AB"/>
    <w:rsid w:val="00065A3F"/>
    <w:rsid w:val="0007401D"/>
    <w:rsid w:val="00076394"/>
    <w:rsid w:val="00077806"/>
    <w:rsid w:val="0009360D"/>
    <w:rsid w:val="000977C5"/>
    <w:rsid w:val="000B6460"/>
    <w:rsid w:val="000B715E"/>
    <w:rsid w:val="000C5301"/>
    <w:rsid w:val="000D6C6E"/>
    <w:rsid w:val="000E6435"/>
    <w:rsid w:val="000E7121"/>
    <w:rsid w:val="000F29FF"/>
    <w:rsid w:val="000F5BAA"/>
    <w:rsid w:val="00106F14"/>
    <w:rsid w:val="00114500"/>
    <w:rsid w:val="00117F73"/>
    <w:rsid w:val="00122329"/>
    <w:rsid w:val="00126337"/>
    <w:rsid w:val="00126AF9"/>
    <w:rsid w:val="001301DF"/>
    <w:rsid w:val="00130BD2"/>
    <w:rsid w:val="00135EE4"/>
    <w:rsid w:val="00137096"/>
    <w:rsid w:val="00140A6A"/>
    <w:rsid w:val="00141613"/>
    <w:rsid w:val="001441F8"/>
    <w:rsid w:val="0014503F"/>
    <w:rsid w:val="00171024"/>
    <w:rsid w:val="00173911"/>
    <w:rsid w:val="001872F0"/>
    <w:rsid w:val="00190D94"/>
    <w:rsid w:val="00195821"/>
    <w:rsid w:val="001968E4"/>
    <w:rsid w:val="001B06B3"/>
    <w:rsid w:val="001B393B"/>
    <w:rsid w:val="001B77F5"/>
    <w:rsid w:val="001C4359"/>
    <w:rsid w:val="001C634F"/>
    <w:rsid w:val="001D68FA"/>
    <w:rsid w:val="001E2CF6"/>
    <w:rsid w:val="001F1941"/>
    <w:rsid w:val="001F3605"/>
    <w:rsid w:val="001F54E4"/>
    <w:rsid w:val="00200136"/>
    <w:rsid w:val="00206A4D"/>
    <w:rsid w:val="00206CB1"/>
    <w:rsid w:val="00207EF4"/>
    <w:rsid w:val="002157D8"/>
    <w:rsid w:val="002210DE"/>
    <w:rsid w:val="00221644"/>
    <w:rsid w:val="00223F35"/>
    <w:rsid w:val="0023582C"/>
    <w:rsid w:val="00235B93"/>
    <w:rsid w:val="0024238F"/>
    <w:rsid w:val="002440CC"/>
    <w:rsid w:val="0024441B"/>
    <w:rsid w:val="00252339"/>
    <w:rsid w:val="00253035"/>
    <w:rsid w:val="00253C86"/>
    <w:rsid w:val="0027163C"/>
    <w:rsid w:val="00281E29"/>
    <w:rsid w:val="00285661"/>
    <w:rsid w:val="00290E23"/>
    <w:rsid w:val="0029241C"/>
    <w:rsid w:val="002A1AE6"/>
    <w:rsid w:val="002B4283"/>
    <w:rsid w:val="002B4F6F"/>
    <w:rsid w:val="002B73DF"/>
    <w:rsid w:val="002B7CBD"/>
    <w:rsid w:val="002C07E2"/>
    <w:rsid w:val="002C131F"/>
    <w:rsid w:val="002E78A9"/>
    <w:rsid w:val="002F4D7A"/>
    <w:rsid w:val="003000DF"/>
    <w:rsid w:val="00305534"/>
    <w:rsid w:val="0031246E"/>
    <w:rsid w:val="00313F2E"/>
    <w:rsid w:val="0031705F"/>
    <w:rsid w:val="00325325"/>
    <w:rsid w:val="00330E8B"/>
    <w:rsid w:val="00331549"/>
    <w:rsid w:val="0033159F"/>
    <w:rsid w:val="00342AA0"/>
    <w:rsid w:val="00345292"/>
    <w:rsid w:val="0034568B"/>
    <w:rsid w:val="00346042"/>
    <w:rsid w:val="00350FA6"/>
    <w:rsid w:val="00352591"/>
    <w:rsid w:val="003532F5"/>
    <w:rsid w:val="00355A22"/>
    <w:rsid w:val="003637FC"/>
    <w:rsid w:val="003658E7"/>
    <w:rsid w:val="00367160"/>
    <w:rsid w:val="00372582"/>
    <w:rsid w:val="00375330"/>
    <w:rsid w:val="00375493"/>
    <w:rsid w:val="00375CA1"/>
    <w:rsid w:val="00381EB9"/>
    <w:rsid w:val="00382891"/>
    <w:rsid w:val="00386817"/>
    <w:rsid w:val="0039263A"/>
    <w:rsid w:val="00394E0B"/>
    <w:rsid w:val="003A3231"/>
    <w:rsid w:val="003B52DD"/>
    <w:rsid w:val="003C1454"/>
    <w:rsid w:val="003C1E99"/>
    <w:rsid w:val="003C2261"/>
    <w:rsid w:val="003C7288"/>
    <w:rsid w:val="003C79F1"/>
    <w:rsid w:val="003D0B66"/>
    <w:rsid w:val="003D4783"/>
    <w:rsid w:val="003E1864"/>
    <w:rsid w:val="003E265B"/>
    <w:rsid w:val="003E2765"/>
    <w:rsid w:val="003E7D26"/>
    <w:rsid w:val="003F0F50"/>
    <w:rsid w:val="0040511E"/>
    <w:rsid w:val="00410E64"/>
    <w:rsid w:val="00422F70"/>
    <w:rsid w:val="00427643"/>
    <w:rsid w:val="004304A9"/>
    <w:rsid w:val="00440FF2"/>
    <w:rsid w:val="00442986"/>
    <w:rsid w:val="004465F5"/>
    <w:rsid w:val="00446662"/>
    <w:rsid w:val="0044787F"/>
    <w:rsid w:val="00453EE4"/>
    <w:rsid w:val="00457FEE"/>
    <w:rsid w:val="004627D7"/>
    <w:rsid w:val="00465A84"/>
    <w:rsid w:val="00466F5C"/>
    <w:rsid w:val="00467FA0"/>
    <w:rsid w:val="0047216A"/>
    <w:rsid w:val="00474FDB"/>
    <w:rsid w:val="004759A4"/>
    <w:rsid w:val="00476B04"/>
    <w:rsid w:val="00494C08"/>
    <w:rsid w:val="0049647E"/>
    <w:rsid w:val="004A071D"/>
    <w:rsid w:val="004A30E8"/>
    <w:rsid w:val="004A5C06"/>
    <w:rsid w:val="004A6CC3"/>
    <w:rsid w:val="004A75F6"/>
    <w:rsid w:val="004D19D9"/>
    <w:rsid w:val="004D3590"/>
    <w:rsid w:val="004D62FB"/>
    <w:rsid w:val="004F1CB2"/>
    <w:rsid w:val="004F3551"/>
    <w:rsid w:val="005024C3"/>
    <w:rsid w:val="00502B80"/>
    <w:rsid w:val="00515C48"/>
    <w:rsid w:val="00517B02"/>
    <w:rsid w:val="00520AAD"/>
    <w:rsid w:val="005334B4"/>
    <w:rsid w:val="005335E5"/>
    <w:rsid w:val="00537E82"/>
    <w:rsid w:val="0055231F"/>
    <w:rsid w:val="00556CEB"/>
    <w:rsid w:val="00561E6E"/>
    <w:rsid w:val="00566178"/>
    <w:rsid w:val="005720E0"/>
    <w:rsid w:val="00573A59"/>
    <w:rsid w:val="005836F5"/>
    <w:rsid w:val="005A1C3A"/>
    <w:rsid w:val="005B0B38"/>
    <w:rsid w:val="005C77A4"/>
    <w:rsid w:val="005D05DB"/>
    <w:rsid w:val="005D75A7"/>
    <w:rsid w:val="005E2272"/>
    <w:rsid w:val="005E2FA8"/>
    <w:rsid w:val="005F2274"/>
    <w:rsid w:val="005F399E"/>
    <w:rsid w:val="005F68B2"/>
    <w:rsid w:val="005F7093"/>
    <w:rsid w:val="00603991"/>
    <w:rsid w:val="00607914"/>
    <w:rsid w:val="006104F2"/>
    <w:rsid w:val="00610D74"/>
    <w:rsid w:val="00611130"/>
    <w:rsid w:val="006125AC"/>
    <w:rsid w:val="00613933"/>
    <w:rsid w:val="0062178C"/>
    <w:rsid w:val="0062225C"/>
    <w:rsid w:val="00622F8A"/>
    <w:rsid w:val="006265AA"/>
    <w:rsid w:val="00626ADC"/>
    <w:rsid w:val="00641955"/>
    <w:rsid w:val="006467C1"/>
    <w:rsid w:val="00650F40"/>
    <w:rsid w:val="006575BA"/>
    <w:rsid w:val="00661710"/>
    <w:rsid w:val="0067775C"/>
    <w:rsid w:val="006904EF"/>
    <w:rsid w:val="00697114"/>
    <w:rsid w:val="006A211E"/>
    <w:rsid w:val="006B074F"/>
    <w:rsid w:val="006B4F53"/>
    <w:rsid w:val="006B618B"/>
    <w:rsid w:val="006C05DC"/>
    <w:rsid w:val="006C4433"/>
    <w:rsid w:val="006D1607"/>
    <w:rsid w:val="006D1A96"/>
    <w:rsid w:val="006D1E2B"/>
    <w:rsid w:val="006D5111"/>
    <w:rsid w:val="006E0240"/>
    <w:rsid w:val="006E4A86"/>
    <w:rsid w:val="006F2D61"/>
    <w:rsid w:val="00701352"/>
    <w:rsid w:val="007020E3"/>
    <w:rsid w:val="00703FE1"/>
    <w:rsid w:val="007113A2"/>
    <w:rsid w:val="0071208A"/>
    <w:rsid w:val="007162B8"/>
    <w:rsid w:val="00716C6F"/>
    <w:rsid w:val="00720579"/>
    <w:rsid w:val="00725EA8"/>
    <w:rsid w:val="00725EBC"/>
    <w:rsid w:val="00727527"/>
    <w:rsid w:val="007303A7"/>
    <w:rsid w:val="00732760"/>
    <w:rsid w:val="007416E6"/>
    <w:rsid w:val="007425D3"/>
    <w:rsid w:val="00742A80"/>
    <w:rsid w:val="00751C9E"/>
    <w:rsid w:val="00755EE6"/>
    <w:rsid w:val="007565B6"/>
    <w:rsid w:val="00756997"/>
    <w:rsid w:val="00761575"/>
    <w:rsid w:val="007635E7"/>
    <w:rsid w:val="007776FD"/>
    <w:rsid w:val="00784540"/>
    <w:rsid w:val="00787293"/>
    <w:rsid w:val="00787971"/>
    <w:rsid w:val="00790BF6"/>
    <w:rsid w:val="007A1508"/>
    <w:rsid w:val="007A25B9"/>
    <w:rsid w:val="007A2FC1"/>
    <w:rsid w:val="007A7726"/>
    <w:rsid w:val="007C146A"/>
    <w:rsid w:val="007D0550"/>
    <w:rsid w:val="007D10A7"/>
    <w:rsid w:val="007D267B"/>
    <w:rsid w:val="007D4D6B"/>
    <w:rsid w:val="0080379C"/>
    <w:rsid w:val="008074F7"/>
    <w:rsid w:val="008108D7"/>
    <w:rsid w:val="008124F3"/>
    <w:rsid w:val="00817610"/>
    <w:rsid w:val="00820ECC"/>
    <w:rsid w:val="00832F00"/>
    <w:rsid w:val="00832FEF"/>
    <w:rsid w:val="0085302D"/>
    <w:rsid w:val="00862644"/>
    <w:rsid w:val="008628E8"/>
    <w:rsid w:val="00864049"/>
    <w:rsid w:val="008650F5"/>
    <w:rsid w:val="0087160D"/>
    <w:rsid w:val="00872CBC"/>
    <w:rsid w:val="00874500"/>
    <w:rsid w:val="00876518"/>
    <w:rsid w:val="00890DE8"/>
    <w:rsid w:val="00892795"/>
    <w:rsid w:val="008A2C46"/>
    <w:rsid w:val="008A3613"/>
    <w:rsid w:val="008A3FFC"/>
    <w:rsid w:val="008A46C1"/>
    <w:rsid w:val="008B1680"/>
    <w:rsid w:val="008B4E7D"/>
    <w:rsid w:val="008B59B7"/>
    <w:rsid w:val="008B6D07"/>
    <w:rsid w:val="008C0C74"/>
    <w:rsid w:val="008C57FA"/>
    <w:rsid w:val="008D4612"/>
    <w:rsid w:val="008D5156"/>
    <w:rsid w:val="008D5ADA"/>
    <w:rsid w:val="008E1533"/>
    <w:rsid w:val="008E45FC"/>
    <w:rsid w:val="008E5D2B"/>
    <w:rsid w:val="008F06E0"/>
    <w:rsid w:val="008F0CC0"/>
    <w:rsid w:val="008F2D30"/>
    <w:rsid w:val="008F7F4F"/>
    <w:rsid w:val="0090575A"/>
    <w:rsid w:val="00910152"/>
    <w:rsid w:val="00911C19"/>
    <w:rsid w:val="00913AE7"/>
    <w:rsid w:val="0092153C"/>
    <w:rsid w:val="009264A7"/>
    <w:rsid w:val="00926873"/>
    <w:rsid w:val="0093306D"/>
    <w:rsid w:val="00933C56"/>
    <w:rsid w:val="00936079"/>
    <w:rsid w:val="00964BAF"/>
    <w:rsid w:val="00973C4C"/>
    <w:rsid w:val="0098002C"/>
    <w:rsid w:val="00991FA4"/>
    <w:rsid w:val="00991FCD"/>
    <w:rsid w:val="009A083C"/>
    <w:rsid w:val="009B22E5"/>
    <w:rsid w:val="009B63C9"/>
    <w:rsid w:val="009B7AD2"/>
    <w:rsid w:val="009B7DBD"/>
    <w:rsid w:val="009C07BD"/>
    <w:rsid w:val="009D046D"/>
    <w:rsid w:val="009D1564"/>
    <w:rsid w:val="009D3275"/>
    <w:rsid w:val="009D45ED"/>
    <w:rsid w:val="009D51BB"/>
    <w:rsid w:val="009E061B"/>
    <w:rsid w:val="009F2FB3"/>
    <w:rsid w:val="009F3D70"/>
    <w:rsid w:val="009F5410"/>
    <w:rsid w:val="009F62D4"/>
    <w:rsid w:val="00A02202"/>
    <w:rsid w:val="00A176B9"/>
    <w:rsid w:val="00A17963"/>
    <w:rsid w:val="00A24A64"/>
    <w:rsid w:val="00A2612A"/>
    <w:rsid w:val="00A27810"/>
    <w:rsid w:val="00A319B0"/>
    <w:rsid w:val="00A326C0"/>
    <w:rsid w:val="00A32E11"/>
    <w:rsid w:val="00A40E06"/>
    <w:rsid w:val="00A506F2"/>
    <w:rsid w:val="00A511BD"/>
    <w:rsid w:val="00A56F75"/>
    <w:rsid w:val="00A66F2B"/>
    <w:rsid w:val="00A70DC2"/>
    <w:rsid w:val="00A7694A"/>
    <w:rsid w:val="00A76AE7"/>
    <w:rsid w:val="00A86090"/>
    <w:rsid w:val="00A91C3F"/>
    <w:rsid w:val="00A92DB0"/>
    <w:rsid w:val="00A9424D"/>
    <w:rsid w:val="00AA02D2"/>
    <w:rsid w:val="00AA5442"/>
    <w:rsid w:val="00AA5F3E"/>
    <w:rsid w:val="00AB10DA"/>
    <w:rsid w:val="00AB1B52"/>
    <w:rsid w:val="00AB438E"/>
    <w:rsid w:val="00AB6126"/>
    <w:rsid w:val="00AC132D"/>
    <w:rsid w:val="00AC5404"/>
    <w:rsid w:val="00AD198B"/>
    <w:rsid w:val="00AD3223"/>
    <w:rsid w:val="00AE0A6A"/>
    <w:rsid w:val="00AE76C9"/>
    <w:rsid w:val="00AF29DA"/>
    <w:rsid w:val="00AF339B"/>
    <w:rsid w:val="00AF6AE1"/>
    <w:rsid w:val="00AF6DE2"/>
    <w:rsid w:val="00B0162E"/>
    <w:rsid w:val="00B0357B"/>
    <w:rsid w:val="00B05780"/>
    <w:rsid w:val="00B06DDA"/>
    <w:rsid w:val="00B16630"/>
    <w:rsid w:val="00B16F2C"/>
    <w:rsid w:val="00B17236"/>
    <w:rsid w:val="00B17329"/>
    <w:rsid w:val="00B24A4E"/>
    <w:rsid w:val="00B33F42"/>
    <w:rsid w:val="00B357B4"/>
    <w:rsid w:val="00B36961"/>
    <w:rsid w:val="00B37809"/>
    <w:rsid w:val="00B42EBD"/>
    <w:rsid w:val="00B45542"/>
    <w:rsid w:val="00B4558C"/>
    <w:rsid w:val="00B45C19"/>
    <w:rsid w:val="00B464FA"/>
    <w:rsid w:val="00B73054"/>
    <w:rsid w:val="00B7676A"/>
    <w:rsid w:val="00B76E34"/>
    <w:rsid w:val="00B81B13"/>
    <w:rsid w:val="00B8434F"/>
    <w:rsid w:val="00B84958"/>
    <w:rsid w:val="00B87A48"/>
    <w:rsid w:val="00B95FB4"/>
    <w:rsid w:val="00B97529"/>
    <w:rsid w:val="00BA0071"/>
    <w:rsid w:val="00BA6626"/>
    <w:rsid w:val="00BA692B"/>
    <w:rsid w:val="00BB2461"/>
    <w:rsid w:val="00BB2EFA"/>
    <w:rsid w:val="00BB4873"/>
    <w:rsid w:val="00BC26EB"/>
    <w:rsid w:val="00BC5FCD"/>
    <w:rsid w:val="00BD0C2D"/>
    <w:rsid w:val="00BD2622"/>
    <w:rsid w:val="00BE0D4D"/>
    <w:rsid w:val="00BE13E6"/>
    <w:rsid w:val="00BE54FE"/>
    <w:rsid w:val="00BE5C81"/>
    <w:rsid w:val="00BF327B"/>
    <w:rsid w:val="00BF6969"/>
    <w:rsid w:val="00BF782E"/>
    <w:rsid w:val="00C00201"/>
    <w:rsid w:val="00C0030F"/>
    <w:rsid w:val="00C03CCB"/>
    <w:rsid w:val="00C04FE4"/>
    <w:rsid w:val="00C05576"/>
    <w:rsid w:val="00C06502"/>
    <w:rsid w:val="00C1504F"/>
    <w:rsid w:val="00C215ED"/>
    <w:rsid w:val="00C2291D"/>
    <w:rsid w:val="00C23F04"/>
    <w:rsid w:val="00C266AF"/>
    <w:rsid w:val="00C27B46"/>
    <w:rsid w:val="00C44005"/>
    <w:rsid w:val="00C44435"/>
    <w:rsid w:val="00C45976"/>
    <w:rsid w:val="00C57B07"/>
    <w:rsid w:val="00C675F1"/>
    <w:rsid w:val="00C67828"/>
    <w:rsid w:val="00C72272"/>
    <w:rsid w:val="00C7261D"/>
    <w:rsid w:val="00C73F0B"/>
    <w:rsid w:val="00C81055"/>
    <w:rsid w:val="00C872C9"/>
    <w:rsid w:val="00C94871"/>
    <w:rsid w:val="00C95931"/>
    <w:rsid w:val="00C96F1A"/>
    <w:rsid w:val="00C977C4"/>
    <w:rsid w:val="00CA09D3"/>
    <w:rsid w:val="00CB4227"/>
    <w:rsid w:val="00CB722D"/>
    <w:rsid w:val="00CB7EEC"/>
    <w:rsid w:val="00CC7C58"/>
    <w:rsid w:val="00CD5A78"/>
    <w:rsid w:val="00CD79A8"/>
    <w:rsid w:val="00CE03F9"/>
    <w:rsid w:val="00CE0E58"/>
    <w:rsid w:val="00CE1F52"/>
    <w:rsid w:val="00CE5ED8"/>
    <w:rsid w:val="00CE7D43"/>
    <w:rsid w:val="00CF3774"/>
    <w:rsid w:val="00CF3A1D"/>
    <w:rsid w:val="00CF649C"/>
    <w:rsid w:val="00D00584"/>
    <w:rsid w:val="00D10703"/>
    <w:rsid w:val="00D11212"/>
    <w:rsid w:val="00D12172"/>
    <w:rsid w:val="00D14415"/>
    <w:rsid w:val="00D1694E"/>
    <w:rsid w:val="00D2347B"/>
    <w:rsid w:val="00D3393C"/>
    <w:rsid w:val="00D36701"/>
    <w:rsid w:val="00D40EFB"/>
    <w:rsid w:val="00D440B6"/>
    <w:rsid w:val="00D4760F"/>
    <w:rsid w:val="00D511BD"/>
    <w:rsid w:val="00D54FD8"/>
    <w:rsid w:val="00D55171"/>
    <w:rsid w:val="00D74E43"/>
    <w:rsid w:val="00D806C9"/>
    <w:rsid w:val="00D823E7"/>
    <w:rsid w:val="00D82BBC"/>
    <w:rsid w:val="00D8382C"/>
    <w:rsid w:val="00D849CB"/>
    <w:rsid w:val="00D84E65"/>
    <w:rsid w:val="00D861DC"/>
    <w:rsid w:val="00D87F4A"/>
    <w:rsid w:val="00D90E8A"/>
    <w:rsid w:val="00D91D77"/>
    <w:rsid w:val="00D96056"/>
    <w:rsid w:val="00D96E7E"/>
    <w:rsid w:val="00DA123B"/>
    <w:rsid w:val="00DB32A0"/>
    <w:rsid w:val="00DB7D4B"/>
    <w:rsid w:val="00DB7F9B"/>
    <w:rsid w:val="00DD0AE7"/>
    <w:rsid w:val="00DD465D"/>
    <w:rsid w:val="00DD65F1"/>
    <w:rsid w:val="00DE54B8"/>
    <w:rsid w:val="00DE5DF2"/>
    <w:rsid w:val="00DE68E7"/>
    <w:rsid w:val="00DF430A"/>
    <w:rsid w:val="00DF6313"/>
    <w:rsid w:val="00DF7F36"/>
    <w:rsid w:val="00E10DD0"/>
    <w:rsid w:val="00E15BAE"/>
    <w:rsid w:val="00E166EA"/>
    <w:rsid w:val="00E17B97"/>
    <w:rsid w:val="00E17D20"/>
    <w:rsid w:val="00E24BCE"/>
    <w:rsid w:val="00E30E81"/>
    <w:rsid w:val="00E33984"/>
    <w:rsid w:val="00E53B6A"/>
    <w:rsid w:val="00E575EE"/>
    <w:rsid w:val="00E64447"/>
    <w:rsid w:val="00E64EE7"/>
    <w:rsid w:val="00E65C7E"/>
    <w:rsid w:val="00E660A4"/>
    <w:rsid w:val="00E701B8"/>
    <w:rsid w:val="00E71AA6"/>
    <w:rsid w:val="00E7250C"/>
    <w:rsid w:val="00E74114"/>
    <w:rsid w:val="00E74F87"/>
    <w:rsid w:val="00E75765"/>
    <w:rsid w:val="00E761EC"/>
    <w:rsid w:val="00E84AEC"/>
    <w:rsid w:val="00E862F3"/>
    <w:rsid w:val="00E9235F"/>
    <w:rsid w:val="00EA0216"/>
    <w:rsid w:val="00EA415A"/>
    <w:rsid w:val="00EA45D0"/>
    <w:rsid w:val="00EB3C28"/>
    <w:rsid w:val="00EB55F6"/>
    <w:rsid w:val="00ED455A"/>
    <w:rsid w:val="00EE72DF"/>
    <w:rsid w:val="00EF3E11"/>
    <w:rsid w:val="00EF40B5"/>
    <w:rsid w:val="00EF5C02"/>
    <w:rsid w:val="00F06CD7"/>
    <w:rsid w:val="00F144B2"/>
    <w:rsid w:val="00F1597C"/>
    <w:rsid w:val="00F15A25"/>
    <w:rsid w:val="00F23601"/>
    <w:rsid w:val="00F24D6F"/>
    <w:rsid w:val="00F25304"/>
    <w:rsid w:val="00F3787E"/>
    <w:rsid w:val="00F4002E"/>
    <w:rsid w:val="00F40AA0"/>
    <w:rsid w:val="00F4276B"/>
    <w:rsid w:val="00F47165"/>
    <w:rsid w:val="00F519EE"/>
    <w:rsid w:val="00F641E3"/>
    <w:rsid w:val="00F67EE5"/>
    <w:rsid w:val="00F7134C"/>
    <w:rsid w:val="00F83134"/>
    <w:rsid w:val="00F85E67"/>
    <w:rsid w:val="00F93B7F"/>
    <w:rsid w:val="00F96766"/>
    <w:rsid w:val="00F97E1A"/>
    <w:rsid w:val="00FA0AF5"/>
    <w:rsid w:val="00FA5D87"/>
    <w:rsid w:val="00FA74BE"/>
    <w:rsid w:val="00FB18C8"/>
    <w:rsid w:val="00FB6A1F"/>
    <w:rsid w:val="00FB7FAC"/>
    <w:rsid w:val="00FC238C"/>
    <w:rsid w:val="00FD5897"/>
    <w:rsid w:val="00FD758F"/>
    <w:rsid w:val="00FF38B1"/>
    <w:rsid w:val="00FF7922"/>
    <w:rsid w:val="02D6351C"/>
    <w:rsid w:val="058BB836"/>
    <w:rsid w:val="05A376A7"/>
    <w:rsid w:val="05D0F227"/>
    <w:rsid w:val="0C06FEBC"/>
    <w:rsid w:val="0C640F57"/>
    <w:rsid w:val="0E21BD60"/>
    <w:rsid w:val="113A7ED5"/>
    <w:rsid w:val="14F7FFFF"/>
    <w:rsid w:val="16509652"/>
    <w:rsid w:val="18492DC5"/>
    <w:rsid w:val="1B4602B3"/>
    <w:rsid w:val="1B67A62A"/>
    <w:rsid w:val="1D3129BE"/>
    <w:rsid w:val="206B917D"/>
    <w:rsid w:val="21D6E7AE"/>
    <w:rsid w:val="2E1AB126"/>
    <w:rsid w:val="3437F47D"/>
    <w:rsid w:val="3B0D0A30"/>
    <w:rsid w:val="3D07DCFD"/>
    <w:rsid w:val="3E0A58B5"/>
    <w:rsid w:val="450898AB"/>
    <w:rsid w:val="45F09862"/>
    <w:rsid w:val="46635365"/>
    <w:rsid w:val="49898BF4"/>
    <w:rsid w:val="4AF0C943"/>
    <w:rsid w:val="4FAB1209"/>
    <w:rsid w:val="522F4C47"/>
    <w:rsid w:val="53BD5FCC"/>
    <w:rsid w:val="55314E59"/>
    <w:rsid w:val="55A17948"/>
    <w:rsid w:val="5887A991"/>
    <w:rsid w:val="5A2FBFC5"/>
    <w:rsid w:val="5A45B742"/>
    <w:rsid w:val="5D1DA61C"/>
    <w:rsid w:val="64DE2ACE"/>
    <w:rsid w:val="650F8FA4"/>
    <w:rsid w:val="65F965F2"/>
    <w:rsid w:val="69CFC21F"/>
    <w:rsid w:val="69FD4B34"/>
    <w:rsid w:val="7026A411"/>
    <w:rsid w:val="724DC494"/>
    <w:rsid w:val="72A4FE0C"/>
    <w:rsid w:val="72DCD9AE"/>
    <w:rsid w:val="7440CE6D"/>
    <w:rsid w:val="76090853"/>
    <w:rsid w:val="76AF712E"/>
    <w:rsid w:val="7BFC9460"/>
    <w:rsid w:val="7F343522"/>
    <w:rsid w:val="7FA7304A"/>
    <w:rsid w:val="7FB1D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105F5"/>
  <w15:chartTrackingRefBased/>
  <w15:docId w15:val="{875FEFF8-747A-4133-BB34-DA3556A84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40A6A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60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609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5292"/>
    <w:pPr>
      <w:ind w:left="720"/>
      <w:contextualSpacing/>
    </w:pPr>
  </w:style>
  <w:style w:type="table" w:styleId="TableGrid">
    <w:name w:val="Table Grid"/>
    <w:basedOn w:val="TableNormal"/>
    <w:uiPriority w:val="39"/>
    <w:rsid w:val="00140A6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7694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77C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977C5"/>
  </w:style>
  <w:style w:type="paragraph" w:styleId="Footer">
    <w:name w:val="footer"/>
    <w:basedOn w:val="Normal"/>
    <w:link w:val="FooterChar"/>
    <w:uiPriority w:val="99"/>
    <w:unhideWhenUsed/>
    <w:rsid w:val="000977C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977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hyperlink" Target="https://www.stardewvalley.net/" TargetMode="External" Id="R269dbbcfda0d4e97" /><Relationship Type="http://schemas.openxmlformats.org/officeDocument/2006/relationships/hyperlink" Target="https://en.wikipedia.org/wiki/List_of_genres" TargetMode="External" Id="Rcc423662b35c470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hiep Pham</dc:creator>
  <keywords/>
  <dc:description/>
  <lastModifiedBy>Knight, Kody</lastModifiedBy>
  <revision>49</revision>
  <lastPrinted>2022-02-27T15:58:00.0000000Z</lastPrinted>
  <dcterms:created xsi:type="dcterms:W3CDTF">2022-02-14T05:53:00.0000000Z</dcterms:created>
  <dcterms:modified xsi:type="dcterms:W3CDTF">2023-02-20T03:43:48.9163302Z</dcterms:modified>
</coreProperties>
</file>